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14CF1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2DD16A8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55F19B7B" w14:textId="0B058592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404403">
        <w:rPr>
          <w:rFonts w:ascii="Times New Roman" w:hAnsi="Times New Roman" w:cs="Times New Roman"/>
          <w:b/>
          <w:bCs/>
          <w:color w:val="000000"/>
        </w:rPr>
        <w:t xml:space="preserve">OVERSIGHT </w:t>
      </w:r>
      <w:r w:rsidR="00042E23">
        <w:rPr>
          <w:rFonts w:ascii="Times New Roman" w:hAnsi="Times New Roman" w:cs="Times New Roman"/>
          <w:b/>
          <w:bCs/>
          <w:color w:val="000000"/>
        </w:rPr>
        <w:t>HEARING</w:t>
      </w:r>
    </w:p>
    <w:p w14:paraId="30E6ABFB" w14:textId="77777777" w:rsidR="00E43AFD" w:rsidRPr="00DD4ADD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F6770AB" w14:textId="007E702A" w:rsidR="00E02861" w:rsidRDefault="00E02861" w:rsidP="003F0C75">
      <w:pPr>
        <w:jc w:val="center"/>
        <w:rPr>
          <w:rFonts w:ascii="Times New Roman" w:hAnsi="Times New Roman" w:cs="Times New Roman"/>
          <w:b/>
        </w:rPr>
      </w:pPr>
      <w:bookmarkStart w:id="1" w:name="_Hlk33102450"/>
      <w:r>
        <w:rPr>
          <w:rFonts w:ascii="Times New Roman" w:hAnsi="Times New Roman" w:cs="Times New Roman"/>
          <w:b/>
        </w:rPr>
        <w:t>20</w:t>
      </w:r>
      <w:r w:rsidR="0020712B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 xml:space="preserve"> Agency </w:t>
      </w:r>
      <w:r w:rsidR="00100E30">
        <w:rPr>
          <w:rFonts w:ascii="Times New Roman" w:hAnsi="Times New Roman" w:cs="Times New Roman"/>
          <w:b/>
        </w:rPr>
        <w:t>Performance</w:t>
      </w:r>
      <w:r w:rsidR="00042E23">
        <w:rPr>
          <w:rFonts w:ascii="Times New Roman" w:hAnsi="Times New Roman" w:cs="Times New Roman"/>
          <w:b/>
        </w:rPr>
        <w:t>:</w:t>
      </w:r>
    </w:p>
    <w:p w14:paraId="50374002" w14:textId="729F7A32" w:rsidR="00E02861" w:rsidRDefault="00E02861" w:rsidP="003F0C75">
      <w:pPr>
        <w:jc w:val="center"/>
        <w:rPr>
          <w:rFonts w:ascii="Times New Roman" w:hAnsi="Times New Roman" w:cs="Times New Roman"/>
          <w:b/>
        </w:rPr>
      </w:pPr>
    </w:p>
    <w:p w14:paraId="1434E01B" w14:textId="742D4CD7" w:rsidR="0043371C" w:rsidRDefault="00DB7DF3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istrict of Columbia Auditor</w:t>
      </w:r>
    </w:p>
    <w:p w14:paraId="6B1FB876" w14:textId="0E5DEE20" w:rsidR="00E02861" w:rsidRDefault="00DB7DF3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ther Post-Employment Benefits/Retiree Health Contribution</w:t>
      </w:r>
    </w:p>
    <w:p w14:paraId="6CD28F48" w14:textId="38BFB32E" w:rsidR="003F0C75" w:rsidRPr="003F0C75" w:rsidRDefault="00DB7DF3" w:rsidP="003F0C7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istrict of Columbia Retirement Board</w:t>
      </w:r>
    </w:p>
    <w:p w14:paraId="3CD05F3C" w14:textId="77777777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2EEE4C23" w14:textId="53C55C3B" w:rsidR="0043371C" w:rsidRDefault="00DB7DF3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Thursday</w:t>
      </w:r>
      <w:r w:rsidR="008B5874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100E30">
        <w:rPr>
          <w:rFonts w:ascii="Times New Roman" w:hAnsi="Times New Roman" w:cs="Times New Roman"/>
          <w:b/>
          <w:bCs/>
          <w:color w:val="000000"/>
        </w:rPr>
        <w:t>February 2</w:t>
      </w:r>
      <w:r>
        <w:rPr>
          <w:rFonts w:ascii="Times New Roman" w:hAnsi="Times New Roman" w:cs="Times New Roman"/>
          <w:b/>
          <w:bCs/>
          <w:color w:val="000000"/>
        </w:rPr>
        <w:t>7</w:t>
      </w:r>
      <w:r w:rsidR="00100E30">
        <w:rPr>
          <w:rFonts w:ascii="Times New Roman" w:hAnsi="Times New Roman" w:cs="Times New Roman"/>
          <w:b/>
          <w:bCs/>
          <w:color w:val="000000"/>
        </w:rPr>
        <w:t>, 20</w:t>
      </w:r>
      <w:r w:rsidR="0020712B">
        <w:rPr>
          <w:rFonts w:ascii="Times New Roman" w:hAnsi="Times New Roman" w:cs="Times New Roman"/>
          <w:b/>
          <w:bCs/>
          <w:color w:val="000000"/>
        </w:rPr>
        <w:t>20</w:t>
      </w:r>
      <w:r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042E23">
        <w:rPr>
          <w:rFonts w:ascii="Times New Roman" w:hAnsi="Times New Roman" w:cs="Times New Roman"/>
          <w:b/>
          <w:bCs/>
          <w:color w:val="000000"/>
        </w:rPr>
        <w:t>1</w:t>
      </w:r>
      <w:r w:rsidR="0043371C">
        <w:rPr>
          <w:rFonts w:ascii="Times New Roman" w:hAnsi="Times New Roman" w:cs="Times New Roman"/>
          <w:b/>
          <w:bCs/>
          <w:color w:val="000000"/>
        </w:rPr>
        <w:t>0</w:t>
      </w:r>
      <w:r w:rsidR="00042E23">
        <w:rPr>
          <w:rFonts w:ascii="Times New Roman" w:hAnsi="Times New Roman" w:cs="Times New Roman"/>
          <w:b/>
          <w:bCs/>
          <w:color w:val="000000"/>
        </w:rPr>
        <w:t>:00 a.m.</w:t>
      </w:r>
      <w:r w:rsidR="0043371C">
        <w:rPr>
          <w:rFonts w:ascii="Times New Roman" w:hAnsi="Times New Roman" w:cs="Times New Roman"/>
          <w:b/>
          <w:bCs/>
          <w:color w:val="000000"/>
        </w:rPr>
        <w:t xml:space="preserve"> </w:t>
      </w:r>
    </w:p>
    <w:p w14:paraId="28D298D5" w14:textId="6FDE21A3" w:rsidR="00E43AFD" w:rsidRPr="00DD4ADD" w:rsidRDefault="00E14955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Room </w:t>
      </w:r>
      <w:r w:rsidR="0020712B">
        <w:rPr>
          <w:rFonts w:ascii="Times New Roman" w:hAnsi="Times New Roman" w:cs="Times New Roman"/>
          <w:b/>
          <w:bCs/>
          <w:color w:val="000000"/>
        </w:rPr>
        <w:t>412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323DFD85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0F339E8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bookmarkEnd w:id="1"/>
    <w:p w14:paraId="4A545D68" w14:textId="448A2DFD" w:rsidR="00E43AF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04131BB4" w14:textId="77777777" w:rsidR="00263A8C" w:rsidRPr="00DD4ADD" w:rsidRDefault="00263A8C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3354EEE5" w14:textId="6C1A853B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50761527" w14:textId="77777777" w:rsidR="00263A8C" w:rsidRDefault="00263A8C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503D1C87" w14:textId="134D4F63" w:rsidR="0043371C" w:rsidRPr="00DB7DF3" w:rsidRDefault="00DB7DF3" w:rsidP="0043371C">
      <w:pPr>
        <w:rPr>
          <w:rFonts w:ascii="Times New Roman" w:hAnsi="Times New Roman" w:cs="Times New Roman"/>
          <w:b/>
          <w:u w:val="single"/>
        </w:rPr>
      </w:pPr>
      <w:r w:rsidRPr="00DB7DF3">
        <w:rPr>
          <w:rFonts w:ascii="Times New Roman" w:hAnsi="Times New Roman" w:cs="Times New Roman"/>
          <w:b/>
          <w:u w:val="single"/>
        </w:rPr>
        <w:t>District of Columbia Auditor</w:t>
      </w:r>
    </w:p>
    <w:p w14:paraId="456521CE" w14:textId="2780AFB0" w:rsidR="0043371C" w:rsidRDefault="0043371C" w:rsidP="0043371C">
      <w:pPr>
        <w:pStyle w:val="ListParagraph"/>
        <w:tabs>
          <w:tab w:val="left" w:pos="720"/>
          <w:tab w:val="left" w:pos="5040"/>
        </w:tabs>
        <w:ind w:left="5040"/>
      </w:pPr>
      <w:r>
        <w:tab/>
      </w:r>
    </w:p>
    <w:p w14:paraId="569BF4D9" w14:textId="38030C75" w:rsidR="002169DA" w:rsidRDefault="00DB7DF3" w:rsidP="002169DA">
      <w:pPr>
        <w:pStyle w:val="ListParagraph"/>
        <w:numPr>
          <w:ilvl w:val="0"/>
          <w:numId w:val="5"/>
        </w:numPr>
        <w:tabs>
          <w:tab w:val="left" w:pos="720"/>
          <w:tab w:val="left" w:pos="5040"/>
        </w:tabs>
        <w:ind w:left="5040" w:hanging="5040"/>
      </w:pPr>
      <w:r>
        <w:t>Kathleen Patterson</w:t>
      </w:r>
      <w:r w:rsidR="002169DA">
        <w:tab/>
      </w:r>
      <w:r>
        <w:t>Auditor</w:t>
      </w:r>
    </w:p>
    <w:p w14:paraId="0044907D" w14:textId="77777777" w:rsidR="002169DA" w:rsidRDefault="002169DA" w:rsidP="002169DA">
      <w:pPr>
        <w:pStyle w:val="ListParagraph"/>
        <w:tabs>
          <w:tab w:val="left" w:pos="720"/>
          <w:tab w:val="left" w:pos="5040"/>
        </w:tabs>
        <w:ind w:left="5040"/>
      </w:pPr>
    </w:p>
    <w:p w14:paraId="349F04D1" w14:textId="77777777" w:rsidR="00E02861" w:rsidRDefault="00E02861" w:rsidP="00E02861">
      <w:pPr>
        <w:pStyle w:val="ListParagraph"/>
        <w:tabs>
          <w:tab w:val="left" w:pos="720"/>
        </w:tabs>
        <w:ind w:left="5040" w:hanging="5040"/>
      </w:pPr>
    </w:p>
    <w:p w14:paraId="062F60F6" w14:textId="71CC3556" w:rsidR="00042E23" w:rsidRPr="00DB7DF3" w:rsidRDefault="00DB7DF3" w:rsidP="00042E23">
      <w:pPr>
        <w:rPr>
          <w:rFonts w:ascii="Times New Roman" w:hAnsi="Times New Roman" w:cs="Times New Roman"/>
          <w:b/>
          <w:u w:val="single"/>
        </w:rPr>
      </w:pPr>
      <w:r w:rsidRPr="00DB7DF3">
        <w:rPr>
          <w:rFonts w:ascii="Times New Roman" w:hAnsi="Times New Roman" w:cs="Times New Roman"/>
          <w:b/>
          <w:u w:val="single"/>
        </w:rPr>
        <w:t>Other Post-Employment Benefits/</w:t>
      </w:r>
      <w:r>
        <w:rPr>
          <w:rFonts w:ascii="Times New Roman" w:hAnsi="Times New Roman" w:cs="Times New Roman"/>
          <w:b/>
          <w:u w:val="single"/>
        </w:rPr>
        <w:t xml:space="preserve"> </w:t>
      </w:r>
      <w:r w:rsidRPr="00DB7DF3">
        <w:rPr>
          <w:rFonts w:ascii="Times New Roman" w:hAnsi="Times New Roman" w:cs="Times New Roman"/>
          <w:b/>
          <w:u w:val="single"/>
        </w:rPr>
        <w:t>Retiree Health Contribution</w:t>
      </w:r>
    </w:p>
    <w:p w14:paraId="1BAA5D5B" w14:textId="77777777" w:rsidR="00DB7DF3" w:rsidRDefault="00DB7DF3" w:rsidP="00042E23">
      <w:pPr>
        <w:rPr>
          <w:rFonts w:ascii="Times New Roman" w:hAnsi="Times New Roman" w:cs="Times New Roman"/>
        </w:rPr>
      </w:pPr>
    </w:p>
    <w:p w14:paraId="1C1D4301" w14:textId="0DCA274F" w:rsidR="00E02861" w:rsidRPr="007273DB" w:rsidRDefault="00DB7DF3" w:rsidP="00DB7DF3">
      <w:pPr>
        <w:pStyle w:val="ListParagraph"/>
        <w:numPr>
          <w:ilvl w:val="0"/>
          <w:numId w:val="6"/>
        </w:numPr>
        <w:tabs>
          <w:tab w:val="left" w:pos="720"/>
          <w:tab w:val="left" w:pos="5040"/>
        </w:tabs>
        <w:ind w:left="5040" w:hanging="5040"/>
      </w:pPr>
      <w:r>
        <w:t>Bruno Fernandes</w:t>
      </w:r>
      <w:r w:rsidR="00E02861">
        <w:tab/>
      </w:r>
      <w:r w:rsidRPr="00DB7DF3">
        <w:t>Deputy Chief Financial Officer and Treasurer</w:t>
      </w:r>
      <w:r>
        <w:t>, Office of the Chief Financial Officer</w:t>
      </w:r>
    </w:p>
    <w:p w14:paraId="10713858" w14:textId="5D166896" w:rsidR="00DB7DF3" w:rsidRDefault="00DB7DF3" w:rsidP="00E02861">
      <w:pPr>
        <w:rPr>
          <w:rFonts w:ascii="Times New Roman" w:hAnsi="Times New Roman" w:cs="Times New Roman"/>
        </w:rPr>
      </w:pPr>
    </w:p>
    <w:p w14:paraId="3FB72027" w14:textId="77777777" w:rsidR="00263A8C" w:rsidRDefault="00263A8C" w:rsidP="00E02861">
      <w:pPr>
        <w:rPr>
          <w:rFonts w:ascii="Times New Roman" w:hAnsi="Times New Roman" w:cs="Times New Roman"/>
        </w:rPr>
      </w:pPr>
    </w:p>
    <w:p w14:paraId="6D04628D" w14:textId="641F0EED" w:rsidR="00E02861" w:rsidRPr="00E02861" w:rsidRDefault="00DB7DF3" w:rsidP="00E02861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District of Columbia Retirement Board</w:t>
      </w:r>
    </w:p>
    <w:p w14:paraId="6FACFC61" w14:textId="77777777" w:rsidR="00E02861" w:rsidRPr="00E02861" w:rsidRDefault="00E02861" w:rsidP="00E02861">
      <w:pPr>
        <w:rPr>
          <w:rFonts w:ascii="Times New Roman" w:hAnsi="Times New Roman" w:cs="Times New Roman"/>
        </w:rPr>
      </w:pPr>
    </w:p>
    <w:p w14:paraId="46E17611" w14:textId="14A97AD5" w:rsidR="00D909C1" w:rsidRDefault="00DB7DF3" w:rsidP="00E02861">
      <w:pPr>
        <w:pStyle w:val="ListParagraph"/>
        <w:numPr>
          <w:ilvl w:val="0"/>
          <w:numId w:val="4"/>
        </w:numPr>
        <w:tabs>
          <w:tab w:val="left" w:pos="720"/>
          <w:tab w:val="left" w:pos="5040"/>
        </w:tabs>
        <w:ind w:left="5040" w:hanging="5040"/>
      </w:pPr>
      <w:r>
        <w:t>Sheila Morgan-Johnson</w:t>
      </w:r>
      <w:r>
        <w:tab/>
        <w:t>Executive Director</w:t>
      </w:r>
      <w:r w:rsidR="00263A8C">
        <w:t>, District of Columbia Retirement Board</w:t>
      </w:r>
      <w:bookmarkStart w:id="2" w:name="_GoBack"/>
      <w:bookmarkEnd w:id="2"/>
    </w:p>
    <w:p w14:paraId="3127AE1C" w14:textId="77777777" w:rsidR="005F3F42" w:rsidRDefault="005F3F42" w:rsidP="005F3F42">
      <w:pPr>
        <w:pStyle w:val="ListParagraph"/>
      </w:pPr>
    </w:p>
    <w:sectPr w:rsidR="005F3F42" w:rsidSect="0079270D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B3083" w14:textId="77777777" w:rsidR="0079270D" w:rsidRDefault="0079270D">
      <w:r>
        <w:separator/>
      </w:r>
    </w:p>
  </w:endnote>
  <w:endnote w:type="continuationSeparator" w:id="0">
    <w:p w14:paraId="362DF876" w14:textId="77777777" w:rsidR="0079270D" w:rsidRDefault="007927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E59B6" w14:textId="77777777" w:rsidR="0079270D" w:rsidRDefault="0079270D">
      <w:r>
        <w:separator/>
      </w:r>
    </w:p>
  </w:footnote>
  <w:footnote w:type="continuationSeparator" w:id="0">
    <w:p w14:paraId="21DD8139" w14:textId="77777777" w:rsidR="0079270D" w:rsidRDefault="007927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1A06D" w14:textId="77777777" w:rsidR="0079270D" w:rsidRDefault="0079270D" w:rsidP="0079270D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7D6FB1" w14:textId="77777777" w:rsidR="0079270D" w:rsidRPr="001C2D03" w:rsidRDefault="0079270D" w:rsidP="0079270D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79270D" w:rsidRDefault="0079270D" w:rsidP="0079270D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79270D" w:rsidRDefault="0079270D" w:rsidP="0079270D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0DBB0B3C" w:rsidR="0079270D" w:rsidRPr="00115014" w:rsidRDefault="0079270D" w:rsidP="00DB7DF3">
    <w:pPr>
      <w:tabs>
        <w:tab w:val="left" w:pos="-1440"/>
        <w:tab w:val="right" w:pos="936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>
      <w:rPr>
        <w:rFonts w:ascii="Times New Roman" w:hAnsi="Times New Roman" w:cs="Times New Roman"/>
      </w:rPr>
      <w:tab/>
    </w:r>
    <w:r w:rsidR="00DB7DF3">
      <w:rPr>
        <w:rFonts w:ascii="Times New Roman" w:hAnsi="Times New Roman" w:cs="Times New Roman"/>
      </w:rPr>
      <w:t>DRAFT</w:t>
    </w:r>
  </w:p>
  <w:p w14:paraId="6ED39369" w14:textId="77777777" w:rsidR="0079270D" w:rsidRPr="00115014" w:rsidRDefault="0079270D" w:rsidP="0079270D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45CB1A81" w14:textId="77777777" w:rsidR="0079270D" w:rsidRPr="00A93C07" w:rsidRDefault="0079270D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924C9C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3377CB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87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3E7431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7309DD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4"/>
    <w:lvlOverride w:ilvl="0">
      <w:lvl w:ilvl="0" w:tplc="0D48C0B6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i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972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Y6NaAGxgk4EtAAAA"/>
  </w:docVars>
  <w:rsids>
    <w:rsidRoot w:val="00E43AFD"/>
    <w:rsid w:val="00015F98"/>
    <w:rsid w:val="00032F60"/>
    <w:rsid w:val="00042E23"/>
    <w:rsid w:val="000610E5"/>
    <w:rsid w:val="00071AED"/>
    <w:rsid w:val="00080929"/>
    <w:rsid w:val="0009056E"/>
    <w:rsid w:val="000A34AD"/>
    <w:rsid w:val="000D4342"/>
    <w:rsid w:val="000E0F51"/>
    <w:rsid w:val="00100E30"/>
    <w:rsid w:val="00143889"/>
    <w:rsid w:val="00147EE7"/>
    <w:rsid w:val="00167D57"/>
    <w:rsid w:val="0019043F"/>
    <w:rsid w:val="001C7150"/>
    <w:rsid w:val="001D0BDC"/>
    <w:rsid w:val="001F62AE"/>
    <w:rsid w:val="00205736"/>
    <w:rsid w:val="0020712B"/>
    <w:rsid w:val="0021227C"/>
    <w:rsid w:val="0021238B"/>
    <w:rsid w:val="002169DA"/>
    <w:rsid w:val="00224299"/>
    <w:rsid w:val="00224487"/>
    <w:rsid w:val="00224873"/>
    <w:rsid w:val="00245D2F"/>
    <w:rsid w:val="00254F56"/>
    <w:rsid w:val="00263A8C"/>
    <w:rsid w:val="002C72FD"/>
    <w:rsid w:val="003206E8"/>
    <w:rsid w:val="0033595D"/>
    <w:rsid w:val="003438A6"/>
    <w:rsid w:val="003450B5"/>
    <w:rsid w:val="0037335B"/>
    <w:rsid w:val="003C03E4"/>
    <w:rsid w:val="003F0C75"/>
    <w:rsid w:val="00404403"/>
    <w:rsid w:val="00416D0A"/>
    <w:rsid w:val="00421AAF"/>
    <w:rsid w:val="00433167"/>
    <w:rsid w:val="0043371C"/>
    <w:rsid w:val="0044249B"/>
    <w:rsid w:val="004467F4"/>
    <w:rsid w:val="0047794A"/>
    <w:rsid w:val="004A6795"/>
    <w:rsid w:val="004A7184"/>
    <w:rsid w:val="004B1D87"/>
    <w:rsid w:val="004C665F"/>
    <w:rsid w:val="00500975"/>
    <w:rsid w:val="00513D5B"/>
    <w:rsid w:val="00531718"/>
    <w:rsid w:val="00555477"/>
    <w:rsid w:val="005C4D84"/>
    <w:rsid w:val="005E210A"/>
    <w:rsid w:val="005F3B33"/>
    <w:rsid w:val="005F3F42"/>
    <w:rsid w:val="00601A94"/>
    <w:rsid w:val="006D4D5E"/>
    <w:rsid w:val="006D5096"/>
    <w:rsid w:val="0071159B"/>
    <w:rsid w:val="00715817"/>
    <w:rsid w:val="007273DB"/>
    <w:rsid w:val="00755D96"/>
    <w:rsid w:val="0079270D"/>
    <w:rsid w:val="007D190D"/>
    <w:rsid w:val="007D390D"/>
    <w:rsid w:val="007E60E0"/>
    <w:rsid w:val="00826CC2"/>
    <w:rsid w:val="00843356"/>
    <w:rsid w:val="008440E0"/>
    <w:rsid w:val="00861DBC"/>
    <w:rsid w:val="008A052D"/>
    <w:rsid w:val="008B5874"/>
    <w:rsid w:val="008E334B"/>
    <w:rsid w:val="009B07D4"/>
    <w:rsid w:val="009D4463"/>
    <w:rsid w:val="009E39E6"/>
    <w:rsid w:val="00A77BA7"/>
    <w:rsid w:val="00A93446"/>
    <w:rsid w:val="00AD031F"/>
    <w:rsid w:val="00AD24BA"/>
    <w:rsid w:val="00AF1A56"/>
    <w:rsid w:val="00B566C7"/>
    <w:rsid w:val="00B57F53"/>
    <w:rsid w:val="00B64305"/>
    <w:rsid w:val="00B75C6A"/>
    <w:rsid w:val="00B976C7"/>
    <w:rsid w:val="00BE6568"/>
    <w:rsid w:val="00BF1A42"/>
    <w:rsid w:val="00C02262"/>
    <w:rsid w:val="00C42BCC"/>
    <w:rsid w:val="00C677D9"/>
    <w:rsid w:val="00C71603"/>
    <w:rsid w:val="00CD0C2B"/>
    <w:rsid w:val="00D22327"/>
    <w:rsid w:val="00D31058"/>
    <w:rsid w:val="00D34A62"/>
    <w:rsid w:val="00D40EB2"/>
    <w:rsid w:val="00D909C1"/>
    <w:rsid w:val="00DA4794"/>
    <w:rsid w:val="00DB5061"/>
    <w:rsid w:val="00DB7BC6"/>
    <w:rsid w:val="00DB7DF3"/>
    <w:rsid w:val="00DD4ADD"/>
    <w:rsid w:val="00DE472A"/>
    <w:rsid w:val="00DF414D"/>
    <w:rsid w:val="00E02861"/>
    <w:rsid w:val="00E06714"/>
    <w:rsid w:val="00E11228"/>
    <w:rsid w:val="00E14955"/>
    <w:rsid w:val="00E42BC0"/>
    <w:rsid w:val="00E43AFD"/>
    <w:rsid w:val="00E43E21"/>
    <w:rsid w:val="00E4742A"/>
    <w:rsid w:val="00E51EC2"/>
    <w:rsid w:val="00E52023"/>
    <w:rsid w:val="00E90749"/>
    <w:rsid w:val="00EA0490"/>
    <w:rsid w:val="00EA0BF9"/>
    <w:rsid w:val="00EC374B"/>
    <w:rsid w:val="00EE21FD"/>
    <w:rsid w:val="00F4043E"/>
    <w:rsid w:val="00F4225C"/>
    <w:rsid w:val="00F64073"/>
    <w:rsid w:val="00F65E7C"/>
    <w:rsid w:val="00FC7412"/>
    <w:rsid w:val="00FD1B44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7281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  <w:style w:type="paragraph" w:styleId="BalloonText">
    <w:name w:val="Balloon Text"/>
    <w:basedOn w:val="Normal"/>
    <w:link w:val="BalloonTextChar"/>
    <w:uiPriority w:val="99"/>
    <w:semiHidden/>
    <w:unhideWhenUsed/>
    <w:rsid w:val="004467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7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sey Walton</dc:creator>
  <cp:lastModifiedBy>Cash, Evan W. (Council)</cp:lastModifiedBy>
  <cp:revision>4</cp:revision>
  <cp:lastPrinted>2020-02-25T15:31:00Z</cp:lastPrinted>
  <dcterms:created xsi:type="dcterms:W3CDTF">2020-02-26T14:16:00Z</dcterms:created>
  <dcterms:modified xsi:type="dcterms:W3CDTF">2020-02-26T14:23:00Z</dcterms:modified>
</cp:coreProperties>
</file>